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5D6C73" w14:textId="77777777" w:rsidR="006F7DB2" w:rsidRPr="006F7DB2" w:rsidRDefault="006F7DB2" w:rsidP="006B02CD">
      <w:pPr>
        <w:rPr>
          <w:b/>
          <w:bCs/>
        </w:rPr>
      </w:pPr>
      <w:r w:rsidRPr="006F7DB2">
        <w:rPr>
          <w:b/>
          <w:bCs/>
        </w:rPr>
        <w:t>CMPR114</w:t>
      </w:r>
    </w:p>
    <w:p w14:paraId="0421412C" w14:textId="77777777" w:rsidR="006F7DB2" w:rsidRPr="006F7DB2" w:rsidRDefault="006F7DB2" w:rsidP="006B02CD">
      <w:pPr>
        <w:rPr>
          <w:b/>
          <w:bCs/>
        </w:rPr>
      </w:pPr>
      <w:r w:rsidRPr="006F7DB2">
        <w:rPr>
          <w:b/>
          <w:bCs/>
        </w:rPr>
        <w:t>Duc H Nguyen</w:t>
      </w:r>
    </w:p>
    <w:p w14:paraId="42F1ECE1" w14:textId="30CB58FA" w:rsidR="006B02CD" w:rsidRDefault="006B02CD" w:rsidP="006B02CD">
      <w:r>
        <w:t>Objectives:</w:t>
      </w:r>
    </w:p>
    <w:p w14:paraId="1664E13E" w14:textId="23E1A657" w:rsidR="00102033" w:rsidRDefault="006B02CD" w:rsidP="006B02CD">
      <w:pPr>
        <w:pStyle w:val="ListParagraph"/>
        <w:numPr>
          <w:ilvl w:val="0"/>
          <w:numId w:val="1"/>
        </w:numPr>
      </w:pPr>
      <w:r>
        <w:t>Using the IF Block Structure</w:t>
      </w:r>
    </w:p>
    <w:p w14:paraId="4E8D0318" w14:textId="71D7A1D2" w:rsidR="00853AAD" w:rsidRPr="006B02CD" w:rsidRDefault="006B02CD">
      <w:pPr>
        <w:rPr>
          <w:color w:val="FF0000"/>
        </w:rPr>
      </w:pPr>
      <w:r w:rsidRPr="006B02CD">
        <w:rPr>
          <w:color w:val="FF0000"/>
        </w:rPr>
        <w:t>There are 3 projects, each worth 33.3%</w:t>
      </w:r>
    </w:p>
    <w:p w14:paraId="65664B16" w14:textId="2732B97B" w:rsidR="00853AAD" w:rsidRDefault="00853AAD">
      <w:r>
        <w:t>Homework #2 is based on Chapter 3.</w:t>
      </w:r>
    </w:p>
    <w:p w14:paraId="6F48F941" w14:textId="5831BBC7" w:rsidR="00853AAD" w:rsidRDefault="00853AAD">
      <w:r>
        <w:t>Complete the 3 projects below. Be sure to use the if block structure for all three projects.</w:t>
      </w:r>
    </w:p>
    <w:p w14:paraId="55254125" w14:textId="60025B5B" w:rsidR="00853AAD" w:rsidRPr="006B02CD" w:rsidRDefault="00853AAD">
      <w:pPr>
        <w:rPr>
          <w:b/>
          <w:bCs/>
        </w:rPr>
      </w:pPr>
      <w:r w:rsidRPr="006B02CD">
        <w:rPr>
          <w:b/>
          <w:bCs/>
        </w:rPr>
        <w:t>Project #1</w:t>
      </w:r>
    </w:p>
    <w:p w14:paraId="55778A53" w14:textId="7867EFCB" w:rsidR="00853AAD" w:rsidRDefault="00853AAD">
      <w:r>
        <w:rPr>
          <w:noProof/>
        </w:rPr>
        <w:drawing>
          <wp:inline distT="0" distB="0" distL="0" distR="0" wp14:anchorId="381E12D6" wp14:editId="03F4CE8B">
            <wp:extent cx="5273497" cy="1600339"/>
            <wp:effectExtent l="0" t="0" r="381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3497" cy="16003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AF16A" w14:textId="692D7572" w:rsidR="006B02CD" w:rsidRDefault="006B02CD" w:rsidP="006B02CD">
      <w:pPr>
        <w:jc w:val="center"/>
        <w:rPr>
          <w:b/>
          <w:bCs/>
          <w:color w:val="FF0000"/>
        </w:rPr>
      </w:pPr>
      <w:r w:rsidRPr="006B02CD">
        <w:rPr>
          <w:b/>
          <w:bCs/>
          <w:color w:val="FF0000"/>
        </w:rPr>
        <w:t>#1 print screen the output with code below here.</w:t>
      </w:r>
    </w:p>
    <w:p w14:paraId="0FBBBEE9" w14:textId="482F8559" w:rsidR="00E87EC4" w:rsidRPr="006F7DB2" w:rsidRDefault="00E87EC4" w:rsidP="00D75141">
      <w:pPr>
        <w:spacing w:after="0"/>
        <w:jc w:val="both"/>
        <w:rPr>
          <w:b/>
          <w:bCs/>
          <w:color w:val="FF0000"/>
        </w:rPr>
      </w:pPr>
      <w:r w:rsidRPr="006F7DB2">
        <w:rPr>
          <w:b/>
          <w:bCs/>
          <w:color w:val="FF0000"/>
        </w:rPr>
        <w:t>Code</w:t>
      </w:r>
    </w:p>
    <w:p w14:paraId="0FFF8B61" w14:textId="621B87C3" w:rsidR="00E87EC4" w:rsidRDefault="00E87EC4" w:rsidP="00E87EC4">
      <w:pPr>
        <w:spacing w:after="0"/>
        <w:ind w:left="720"/>
        <w:jc w:val="both"/>
      </w:pPr>
      <w:r w:rsidRPr="00E87EC4">
        <w:t>#input</w:t>
      </w:r>
    </w:p>
    <w:p w14:paraId="55343B46" w14:textId="651A0D7B" w:rsidR="00E87EC4" w:rsidRDefault="00E87EC4" w:rsidP="00E87EC4">
      <w:pPr>
        <w:spacing w:after="0"/>
        <w:ind w:left="720"/>
        <w:jc w:val="both"/>
      </w:pPr>
      <w:proofErr w:type="spellStart"/>
      <w:r>
        <w:t>user_Month</w:t>
      </w:r>
      <w:proofErr w:type="spellEnd"/>
      <w:r>
        <w:t xml:space="preserve"> = int(input(‘\</w:t>
      </w:r>
      <w:proofErr w:type="spellStart"/>
      <w:r>
        <w:t>nEnter</w:t>
      </w:r>
      <w:proofErr w:type="spellEnd"/>
      <w:r>
        <w:t xml:space="preserve"> a month as a number between 1 and 12: ‘))</w:t>
      </w:r>
    </w:p>
    <w:p w14:paraId="378E378B" w14:textId="29319435" w:rsidR="00E87EC4" w:rsidRDefault="00E87EC4" w:rsidP="00D75141">
      <w:pPr>
        <w:spacing w:before="240" w:after="0"/>
        <w:ind w:left="720"/>
        <w:jc w:val="both"/>
      </w:pPr>
      <w:r>
        <w:t>#process</w:t>
      </w:r>
    </w:p>
    <w:p w14:paraId="6E0F7B89" w14:textId="13B18675" w:rsidR="00E87EC4" w:rsidRDefault="00E87EC4" w:rsidP="00E87EC4">
      <w:pPr>
        <w:spacing w:after="0"/>
        <w:ind w:left="720"/>
        <w:jc w:val="both"/>
      </w:pPr>
      <w:r w:rsidRPr="00CC0991">
        <w:t>message = ""</w:t>
      </w:r>
    </w:p>
    <w:p w14:paraId="3C3327D8" w14:textId="6C5D979C" w:rsidR="00E87EC4" w:rsidRDefault="00E87EC4" w:rsidP="00D75141">
      <w:pPr>
        <w:spacing w:before="120" w:after="0"/>
        <w:ind w:left="720"/>
        <w:jc w:val="both"/>
      </w:pPr>
      <w:r w:rsidRPr="00CC0991">
        <w:t xml:space="preserve">if </w:t>
      </w:r>
      <w:proofErr w:type="spellStart"/>
      <w:r w:rsidRPr="00CC0991">
        <w:t>user_Month</w:t>
      </w:r>
      <w:proofErr w:type="spellEnd"/>
      <w:r w:rsidRPr="00CC0991">
        <w:t xml:space="preserve"> &lt; 1 or </w:t>
      </w:r>
      <w:proofErr w:type="spellStart"/>
      <w:r w:rsidRPr="00CC0991">
        <w:t>user_Month</w:t>
      </w:r>
      <w:proofErr w:type="spellEnd"/>
      <w:r w:rsidRPr="00CC0991">
        <w:t xml:space="preserve"> &gt; 12:</w:t>
      </w:r>
    </w:p>
    <w:p w14:paraId="0248AF1F" w14:textId="77777777" w:rsidR="00E87EC4" w:rsidRDefault="00E87EC4" w:rsidP="00E87EC4">
      <w:pPr>
        <w:spacing w:after="0"/>
        <w:ind w:left="720"/>
        <w:jc w:val="both"/>
      </w:pPr>
      <w:r w:rsidRPr="00CC0991">
        <w:t>message = "\</w:t>
      </w:r>
      <w:proofErr w:type="spellStart"/>
      <w:r w:rsidRPr="00CC0991">
        <w:t>nError</w:t>
      </w:r>
      <w:proofErr w:type="spellEnd"/>
      <w:r w:rsidRPr="00CC0991">
        <w:t xml:space="preserve">. Month must be between 1 and 12. Try again."    </w:t>
      </w:r>
    </w:p>
    <w:p w14:paraId="5D8E3594" w14:textId="5A366035" w:rsidR="00E87EC4" w:rsidRDefault="00E87EC4" w:rsidP="00E87EC4">
      <w:pPr>
        <w:spacing w:after="0"/>
        <w:ind w:left="720"/>
        <w:jc w:val="both"/>
      </w:pPr>
      <w:r w:rsidRPr="00CC0991">
        <w:t xml:space="preserve">else:    </w:t>
      </w:r>
    </w:p>
    <w:p w14:paraId="7B977FD5" w14:textId="5B964BFE" w:rsidR="00E87EC4" w:rsidRDefault="00E87EC4" w:rsidP="00E87EC4">
      <w:pPr>
        <w:spacing w:after="0"/>
        <w:ind w:left="720"/>
        <w:jc w:val="both"/>
      </w:pPr>
      <w:r w:rsidRPr="00CC0991">
        <w:t>message = "\</w:t>
      </w:r>
      <w:proofErr w:type="spellStart"/>
      <w:r w:rsidRPr="00CC0991">
        <w:t>nMonth</w:t>
      </w:r>
      <w:proofErr w:type="spellEnd"/>
      <w:r w:rsidRPr="00CC0991">
        <w:t xml:space="preserve"> " + format(</w:t>
      </w:r>
      <w:proofErr w:type="spellStart"/>
      <w:r w:rsidRPr="00CC0991">
        <w:t>user_Month</w:t>
      </w:r>
      <w:proofErr w:type="spellEnd"/>
      <w:r w:rsidRPr="00CC0991">
        <w:t>) + " is in the"</w:t>
      </w:r>
    </w:p>
    <w:p w14:paraId="3C99A77B" w14:textId="4731C7F1" w:rsidR="00D75141" w:rsidRDefault="00D75141" w:rsidP="00D75141">
      <w:pPr>
        <w:spacing w:before="120" w:after="0"/>
        <w:ind w:left="720"/>
        <w:jc w:val="both"/>
      </w:pPr>
      <w:r w:rsidRPr="00CC0991">
        <w:t xml:space="preserve">if </w:t>
      </w:r>
      <w:proofErr w:type="spellStart"/>
      <w:r w:rsidRPr="00CC0991">
        <w:t>user_Month</w:t>
      </w:r>
      <w:proofErr w:type="spellEnd"/>
      <w:r w:rsidRPr="00CC0991">
        <w:t xml:space="preserve"> &gt;= 1 and </w:t>
      </w:r>
      <w:proofErr w:type="spellStart"/>
      <w:r w:rsidRPr="00CC0991">
        <w:t>user_Month</w:t>
      </w:r>
      <w:proofErr w:type="spellEnd"/>
      <w:r w:rsidRPr="00CC0991">
        <w:t xml:space="preserve"> &lt;= 3:</w:t>
      </w:r>
    </w:p>
    <w:p w14:paraId="5BD038B9" w14:textId="1D6A7453" w:rsidR="00D75141" w:rsidRDefault="00D75141" w:rsidP="00E87EC4">
      <w:pPr>
        <w:spacing w:after="0"/>
        <w:ind w:left="720"/>
        <w:jc w:val="both"/>
      </w:pPr>
      <w:r>
        <w:t xml:space="preserve">    </w:t>
      </w:r>
      <w:r w:rsidRPr="00CC0991">
        <w:t>message += " first quarter of the year"</w:t>
      </w:r>
    </w:p>
    <w:p w14:paraId="108539CA" w14:textId="1DACA2E7" w:rsidR="00D75141" w:rsidRDefault="00D75141" w:rsidP="00E87EC4">
      <w:pPr>
        <w:spacing w:after="0"/>
        <w:ind w:left="720"/>
        <w:jc w:val="both"/>
      </w:pPr>
      <w:proofErr w:type="spellStart"/>
      <w:r w:rsidRPr="00CC0991">
        <w:t>elif</w:t>
      </w:r>
      <w:proofErr w:type="spellEnd"/>
      <w:r w:rsidRPr="00CC0991">
        <w:t xml:space="preserve"> </w:t>
      </w:r>
      <w:proofErr w:type="spellStart"/>
      <w:r w:rsidRPr="00CC0991">
        <w:t>user_Month</w:t>
      </w:r>
      <w:proofErr w:type="spellEnd"/>
      <w:r w:rsidRPr="00CC0991">
        <w:t xml:space="preserve"> &gt;= 4 and </w:t>
      </w:r>
      <w:proofErr w:type="spellStart"/>
      <w:r w:rsidRPr="00CC0991">
        <w:t>user_Month</w:t>
      </w:r>
      <w:proofErr w:type="spellEnd"/>
      <w:r w:rsidRPr="00CC0991">
        <w:t xml:space="preserve"> &lt;= 6:</w:t>
      </w:r>
    </w:p>
    <w:p w14:paraId="02F24326" w14:textId="473C876C" w:rsidR="00D75141" w:rsidRDefault="00D75141" w:rsidP="00E87EC4">
      <w:pPr>
        <w:spacing w:after="0"/>
        <w:ind w:left="720"/>
        <w:jc w:val="both"/>
      </w:pPr>
      <w:r w:rsidRPr="00CC0991">
        <w:t xml:space="preserve">    message += " second quarter of the year"</w:t>
      </w:r>
    </w:p>
    <w:tbl>
      <w:tblPr>
        <w:tblW w:w="0" w:type="auto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30"/>
      </w:tblGrid>
      <w:tr w:rsidR="00D75141" w:rsidRPr="00CF2B4A" w14:paraId="5EA4F438" w14:textId="77777777" w:rsidTr="00D94970">
        <w:tc>
          <w:tcPr>
            <w:tcW w:w="873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6107B154" w14:textId="77777777" w:rsidR="00D75141" w:rsidRDefault="00D75141" w:rsidP="00D75141">
            <w:pPr>
              <w:spacing w:after="0"/>
              <w:jc w:val="both"/>
            </w:pPr>
            <w:r>
              <w:t xml:space="preserve">           </w:t>
            </w:r>
            <w:proofErr w:type="spellStart"/>
            <w:r w:rsidRPr="00CC0991">
              <w:t>elif</w:t>
            </w:r>
            <w:proofErr w:type="spellEnd"/>
            <w:r w:rsidRPr="00CC0991">
              <w:t xml:space="preserve"> </w:t>
            </w:r>
            <w:proofErr w:type="spellStart"/>
            <w:r w:rsidRPr="00CC0991">
              <w:t>user_Month</w:t>
            </w:r>
            <w:proofErr w:type="spellEnd"/>
            <w:r w:rsidRPr="00CC0991">
              <w:t xml:space="preserve"> &gt;= 7 and </w:t>
            </w:r>
            <w:proofErr w:type="spellStart"/>
            <w:r w:rsidRPr="00CC0991">
              <w:t>user_Month</w:t>
            </w:r>
            <w:proofErr w:type="spellEnd"/>
            <w:r w:rsidRPr="00CC0991">
              <w:t xml:space="preserve"> &lt;= 9:    </w:t>
            </w:r>
          </w:p>
          <w:p w14:paraId="3D28BB44" w14:textId="4ECC675D" w:rsidR="00D75141" w:rsidRPr="00CF2B4A" w:rsidRDefault="00D75141" w:rsidP="00D75141">
            <w:pPr>
              <w:spacing w:after="0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 w:rsidRPr="00CC0991">
              <w:t xml:space="preserve">    </w:t>
            </w:r>
            <w:r>
              <w:t xml:space="preserve">           </w:t>
            </w:r>
            <w:r w:rsidRPr="00CC0991">
              <w:t xml:space="preserve">message += " </w:t>
            </w:r>
            <w:r>
              <w:t>third</w:t>
            </w:r>
            <w:r w:rsidRPr="00CC0991">
              <w:t xml:space="preserve"> quarter of the year"</w:t>
            </w:r>
          </w:p>
        </w:tc>
      </w:tr>
      <w:tr w:rsidR="00D75141" w:rsidRPr="00CF2B4A" w14:paraId="41C5BBC6" w14:textId="77777777" w:rsidTr="00D94970">
        <w:tc>
          <w:tcPr>
            <w:tcW w:w="873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793A0459" w14:textId="7D1530F6" w:rsidR="00D75141" w:rsidRPr="00CF2B4A" w:rsidRDefault="00D75141" w:rsidP="00D75141">
            <w:pPr>
              <w:spacing w:after="0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5141" w:rsidRPr="00CF2B4A" w14:paraId="6DB4FAB8" w14:textId="77777777" w:rsidTr="00D94970">
        <w:tc>
          <w:tcPr>
            <w:tcW w:w="873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9C17511" w14:textId="77777777" w:rsidR="00D75141" w:rsidRPr="00CF2B4A" w:rsidRDefault="00D75141" w:rsidP="00D75141">
            <w:pPr>
              <w:spacing w:after="0" w:line="300" w:lineRule="atLeast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D75141" w:rsidRPr="00CF2B4A" w14:paraId="41BEAC56" w14:textId="77777777" w:rsidTr="00D94970">
        <w:tc>
          <w:tcPr>
            <w:tcW w:w="873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5303541D" w14:textId="46919E4E" w:rsidR="00D75141" w:rsidRPr="00CF2B4A" w:rsidRDefault="00D75141" w:rsidP="00D75141">
            <w:pPr>
              <w:spacing w:after="0" w:line="300" w:lineRule="atLeast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  <w:r>
              <w:t xml:space="preserve">           </w:t>
            </w:r>
            <w:proofErr w:type="spellStart"/>
            <w:r w:rsidRPr="00CC0991">
              <w:t>elif</w:t>
            </w:r>
            <w:proofErr w:type="spellEnd"/>
            <w:r w:rsidRPr="00CC0991">
              <w:t xml:space="preserve"> </w:t>
            </w:r>
            <w:proofErr w:type="spellStart"/>
            <w:r w:rsidRPr="00CC0991">
              <w:t>user_Month</w:t>
            </w:r>
            <w:proofErr w:type="spellEnd"/>
            <w:r w:rsidRPr="00CC0991">
              <w:t xml:space="preserve"> &gt;= </w:t>
            </w:r>
            <w:r>
              <w:t>10</w:t>
            </w:r>
            <w:r w:rsidRPr="00CC0991">
              <w:t xml:space="preserve"> and </w:t>
            </w:r>
            <w:proofErr w:type="spellStart"/>
            <w:r w:rsidRPr="00CC0991">
              <w:t>user_Month</w:t>
            </w:r>
            <w:proofErr w:type="spellEnd"/>
            <w:r w:rsidRPr="00CC0991">
              <w:t xml:space="preserve"> &lt;= </w:t>
            </w:r>
            <w:r>
              <w:t>12</w:t>
            </w:r>
            <w:r w:rsidRPr="00CC0991">
              <w:t xml:space="preserve">:    </w:t>
            </w:r>
          </w:p>
        </w:tc>
      </w:tr>
      <w:tr w:rsidR="00D75141" w:rsidRPr="00CF2B4A" w14:paraId="79FB30E6" w14:textId="77777777" w:rsidTr="00D94970">
        <w:tc>
          <w:tcPr>
            <w:tcW w:w="873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4AE623E0" w14:textId="2C8D63DB" w:rsidR="00D75141" w:rsidRPr="00CF2B4A" w:rsidRDefault="00D75141" w:rsidP="00D75141">
            <w:pPr>
              <w:spacing w:after="0" w:line="300" w:lineRule="atLeast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D75141" w:rsidRPr="00CF2B4A" w14:paraId="0C3717C8" w14:textId="77777777" w:rsidTr="00D94970">
        <w:tc>
          <w:tcPr>
            <w:tcW w:w="873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348FD04E" w14:textId="03966249" w:rsidR="00D75141" w:rsidRPr="00CF2B4A" w:rsidRDefault="00D75141" w:rsidP="00D75141">
            <w:pPr>
              <w:spacing w:after="0" w:line="300" w:lineRule="atLeast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D75141" w:rsidRPr="00CF2B4A" w14:paraId="3B3116B5" w14:textId="77777777" w:rsidTr="00D94970">
        <w:tc>
          <w:tcPr>
            <w:tcW w:w="873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3FC65E0" w14:textId="77777777" w:rsidR="00D75141" w:rsidRDefault="00D75141" w:rsidP="00D75141">
            <w:pPr>
              <w:spacing w:after="0" w:line="300" w:lineRule="atLeast"/>
              <w:jc w:val="both"/>
            </w:pPr>
            <w:r w:rsidRPr="00CC0991">
              <w:t xml:space="preserve">    </w:t>
            </w:r>
            <w:r>
              <w:t xml:space="preserve">           </w:t>
            </w:r>
            <w:r w:rsidRPr="00CC0991">
              <w:t>message += " fourth quarter of the year"</w:t>
            </w:r>
          </w:p>
          <w:p w14:paraId="14736049" w14:textId="77777777" w:rsidR="006F7DB2" w:rsidRDefault="006F7DB2" w:rsidP="006F7DB2">
            <w:pPr>
              <w:spacing w:after="0"/>
              <w:jc w:val="both"/>
              <w:rPr>
                <w:b/>
                <w:bCs/>
                <w:color w:val="FF0000"/>
              </w:rPr>
            </w:pPr>
            <w:r w:rsidRPr="006F7DB2">
              <w:rPr>
                <w:b/>
                <w:bCs/>
                <w:color w:val="FF0000"/>
              </w:rPr>
              <w:t>Output</w:t>
            </w:r>
          </w:p>
          <w:p w14:paraId="38980629" w14:textId="6C97BE7B" w:rsidR="006F7DB2" w:rsidRPr="00CF2B4A" w:rsidRDefault="006F7DB2" w:rsidP="006F7DB2">
            <w:pPr>
              <w:spacing w:after="0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6F7DB2" w:rsidRPr="00CF2B4A" w14:paraId="60B67803" w14:textId="77777777" w:rsidTr="00D94970">
        <w:tc>
          <w:tcPr>
            <w:tcW w:w="8730" w:type="dxa"/>
            <w:shd w:val="clear" w:color="auto" w:fill="FFFFFF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2064809F" w14:textId="77777777" w:rsidR="006F7DB2" w:rsidRDefault="006F7DB2" w:rsidP="006F7DB2">
            <w:pPr>
              <w:spacing w:after="0"/>
              <w:ind w:left="720"/>
              <w:jc w:val="both"/>
            </w:pPr>
            <w:r>
              <w:t>Enter a month as a number between 1 and 12:</w:t>
            </w:r>
            <w:r>
              <w:t xml:space="preserve"> 12</w:t>
            </w:r>
          </w:p>
          <w:p w14:paraId="4AA7213D" w14:textId="3089DA81" w:rsidR="006F7DB2" w:rsidRDefault="006F7DB2" w:rsidP="006F7DB2">
            <w:pPr>
              <w:spacing w:after="0"/>
              <w:ind w:left="720"/>
              <w:jc w:val="both"/>
            </w:pPr>
            <w:r w:rsidRPr="00CC0991">
              <w:lastRenderedPageBreak/>
              <w:t xml:space="preserve">Month </w:t>
            </w:r>
            <w:r>
              <w:t xml:space="preserve">12 </w:t>
            </w:r>
            <w:r w:rsidRPr="00CC0991">
              <w:t>is in the</w:t>
            </w:r>
            <w:r>
              <w:t xml:space="preserve"> </w:t>
            </w:r>
            <w:r w:rsidRPr="00CC0991">
              <w:t>fourth quarter of the year</w:t>
            </w:r>
          </w:p>
          <w:p w14:paraId="6585FFE2" w14:textId="04789122" w:rsidR="006F7DB2" w:rsidRPr="00CC0991" w:rsidRDefault="006F7DB2" w:rsidP="006F7DB2">
            <w:pPr>
              <w:spacing w:after="0"/>
              <w:ind w:left="720"/>
              <w:jc w:val="both"/>
            </w:pPr>
          </w:p>
        </w:tc>
      </w:tr>
    </w:tbl>
    <w:p w14:paraId="14844DC3" w14:textId="0B291293" w:rsidR="00281A48" w:rsidRPr="006F7DB2" w:rsidRDefault="006F7DB2" w:rsidP="00281A48">
      <w:pPr>
        <w:spacing w:after="0"/>
        <w:jc w:val="both"/>
        <w:rPr>
          <w:b/>
          <w:bCs/>
          <w:color w:val="4472C4" w:themeColor="accent1"/>
        </w:rPr>
      </w:pPr>
      <w:r w:rsidRPr="006F7DB2">
        <w:rPr>
          <w:b/>
          <w:bCs/>
          <w:color w:val="4472C4" w:themeColor="accent1"/>
        </w:rPr>
        <w:lastRenderedPageBreak/>
        <w:t>Screenshot</w:t>
      </w:r>
    </w:p>
    <w:tbl>
      <w:tblPr>
        <w:tblW w:w="0" w:type="auto"/>
        <w:shd w:val="clear" w:color="auto" w:fill="FFFFFF"/>
        <w:tblLayout w:type="fixed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730"/>
        <w:gridCol w:w="320"/>
      </w:tblGrid>
      <w:tr w:rsidR="0055309B" w:rsidRPr="00CF2B4A" w14:paraId="1CAED881" w14:textId="77777777" w:rsidTr="00E87EC4">
        <w:trPr>
          <w:gridAfter w:val="1"/>
          <w:wAfter w:w="320" w:type="dxa"/>
        </w:trPr>
        <w:tc>
          <w:tcPr>
            <w:tcW w:w="8730" w:type="dxa"/>
            <w:shd w:val="clear" w:color="auto" w:fill="FFFFFF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2AD7323B" w14:textId="136873D0" w:rsidR="0055309B" w:rsidRPr="00CF2B4A" w:rsidRDefault="0055309B" w:rsidP="0055309B">
            <w:pPr>
              <w:spacing w:after="0" w:line="300" w:lineRule="atLeast"/>
              <w:jc w:val="both"/>
              <w:rPr>
                <w:rFonts w:ascii="Consolas" w:eastAsia="Times New Roman" w:hAnsi="Consolas" w:cs="Segoe UI"/>
                <w:color w:val="24292F"/>
                <w:sz w:val="18"/>
                <w:szCs w:val="18"/>
              </w:rPr>
            </w:pPr>
          </w:p>
        </w:tc>
      </w:tr>
      <w:tr w:rsidR="0055309B" w:rsidRPr="00CF2B4A" w14:paraId="0BCF5C46" w14:textId="77777777" w:rsidTr="00E87EC4">
        <w:tc>
          <w:tcPr>
            <w:tcW w:w="8730" w:type="dxa"/>
            <w:shd w:val="clear" w:color="auto" w:fill="auto"/>
            <w:noWrap/>
            <w:tcMar>
              <w:top w:w="0" w:type="dxa"/>
              <w:left w:w="150" w:type="dxa"/>
              <w:bottom w:w="0" w:type="dxa"/>
              <w:right w:w="150" w:type="dxa"/>
            </w:tcMar>
          </w:tcPr>
          <w:p w14:paraId="7AB482E2" w14:textId="5C8AA047" w:rsidR="0055309B" w:rsidRPr="0055309B" w:rsidRDefault="0055309B" w:rsidP="0055309B">
            <w:pPr>
              <w:spacing w:after="0" w:line="300" w:lineRule="atLeast"/>
              <w:jc w:val="both"/>
            </w:pPr>
          </w:p>
        </w:tc>
        <w:tc>
          <w:tcPr>
            <w:tcW w:w="320" w:type="dxa"/>
            <w:shd w:val="clear" w:color="auto" w:fill="auto"/>
            <w:tcMar>
              <w:top w:w="0" w:type="dxa"/>
              <w:left w:w="150" w:type="dxa"/>
              <w:bottom w:w="0" w:type="dxa"/>
              <w:right w:w="150" w:type="dxa"/>
            </w:tcMar>
            <w:hideMark/>
          </w:tcPr>
          <w:p w14:paraId="09909C78" w14:textId="77777777" w:rsidR="0055309B" w:rsidRPr="00CF2B4A" w:rsidRDefault="0055309B" w:rsidP="0055309B">
            <w:pPr>
              <w:spacing w:after="0" w:line="300" w:lineRule="atLeast"/>
              <w:jc w:val="right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FFDC2EE" w14:textId="3A0100E0" w:rsidR="0055309B" w:rsidRDefault="0055309B">
      <w:r w:rsidRPr="0055309B">
        <w:rPr>
          <w:noProof/>
        </w:rPr>
        <w:drawing>
          <wp:inline distT="0" distB="0" distL="0" distR="0" wp14:anchorId="4876F1E2" wp14:editId="0E3C4DDC">
            <wp:extent cx="5943600" cy="2221230"/>
            <wp:effectExtent l="0" t="0" r="0" b="762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1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55309B">
        <w:rPr>
          <w:noProof/>
        </w:rPr>
        <w:t xml:space="preserve"> </w:t>
      </w:r>
      <w:r w:rsidRPr="0055309B">
        <w:rPr>
          <w:noProof/>
        </w:rPr>
        <w:drawing>
          <wp:inline distT="0" distB="0" distL="0" distR="0" wp14:anchorId="52C82B9D" wp14:editId="5E06FB55">
            <wp:extent cx="5943600" cy="1751965"/>
            <wp:effectExtent l="0" t="0" r="0" b="635"/>
            <wp:docPr id="5" name="Picture 5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51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18890" w14:textId="5843D8C7" w:rsidR="00853AAD" w:rsidRPr="006B02CD" w:rsidRDefault="00853AAD">
      <w:pPr>
        <w:rPr>
          <w:b/>
          <w:bCs/>
        </w:rPr>
      </w:pPr>
      <w:r w:rsidRPr="006B02CD">
        <w:rPr>
          <w:b/>
          <w:bCs/>
        </w:rPr>
        <w:t>Project #2</w:t>
      </w:r>
    </w:p>
    <w:p w14:paraId="3DE03032" w14:textId="3B03835B" w:rsidR="00853AAD" w:rsidRDefault="00853AAD">
      <w:r>
        <w:rPr>
          <w:noProof/>
        </w:rPr>
        <w:drawing>
          <wp:inline distT="0" distB="0" distL="0" distR="0" wp14:anchorId="1ACCF0EA" wp14:editId="79D2746A">
            <wp:extent cx="5105842" cy="1638442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05842" cy="16384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39CFF" w14:textId="4688FB9F" w:rsidR="006B02CD" w:rsidRDefault="006B02CD" w:rsidP="006B02CD">
      <w:pPr>
        <w:jc w:val="center"/>
        <w:rPr>
          <w:b/>
          <w:bCs/>
          <w:color w:val="FF0000"/>
        </w:rPr>
      </w:pPr>
      <w:r w:rsidRPr="006B02CD">
        <w:rPr>
          <w:b/>
          <w:bCs/>
          <w:color w:val="FF0000"/>
        </w:rPr>
        <w:t>#</w:t>
      </w:r>
      <w:r>
        <w:rPr>
          <w:b/>
          <w:bCs/>
          <w:color w:val="FF0000"/>
        </w:rPr>
        <w:t>2</w:t>
      </w:r>
      <w:r w:rsidRPr="006B02CD">
        <w:rPr>
          <w:b/>
          <w:bCs/>
          <w:color w:val="FF0000"/>
        </w:rPr>
        <w:t xml:space="preserve"> print screen the output with code below here.</w:t>
      </w:r>
    </w:p>
    <w:p w14:paraId="30E27938" w14:textId="54B16C16" w:rsidR="00A14CB6" w:rsidRDefault="00177D2E" w:rsidP="00177D2E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1763FF51" w14:textId="5643B337" w:rsidR="005F64EE" w:rsidRPr="00A14CB6" w:rsidRDefault="005F64EE" w:rsidP="00177D2E">
      <w:pPr>
        <w:spacing w:after="0"/>
        <w:jc w:val="both"/>
      </w:pPr>
      <w:r w:rsidRPr="00A14CB6">
        <w:t>NUMBER_HOTDOGS_PER_PACKAGE = 10</w:t>
      </w:r>
    </w:p>
    <w:p w14:paraId="72468AE8" w14:textId="77777777" w:rsidR="005F64EE" w:rsidRPr="00A14CB6" w:rsidRDefault="005F64EE" w:rsidP="00177D2E">
      <w:pPr>
        <w:jc w:val="both"/>
      </w:pPr>
      <w:r w:rsidRPr="00A14CB6">
        <w:t>NUMBER_BUNS_PER_PACKAGE = 8</w:t>
      </w:r>
    </w:p>
    <w:p w14:paraId="6E365550" w14:textId="77777777" w:rsidR="005F64EE" w:rsidRDefault="005F64EE" w:rsidP="00177D2E">
      <w:pPr>
        <w:spacing w:after="0"/>
        <w:jc w:val="both"/>
      </w:pPr>
      <w:r>
        <w:t>#input</w:t>
      </w:r>
    </w:p>
    <w:p w14:paraId="55F2B380" w14:textId="602107D5" w:rsidR="005F64EE" w:rsidRPr="00A14CB6" w:rsidRDefault="005F64EE" w:rsidP="00177D2E">
      <w:pPr>
        <w:spacing w:after="0"/>
        <w:jc w:val="both"/>
      </w:pPr>
      <w:proofErr w:type="spellStart"/>
      <w:r w:rsidRPr="00A14CB6">
        <w:lastRenderedPageBreak/>
        <w:t>number</w:t>
      </w:r>
      <w:r>
        <w:t>_P</w:t>
      </w:r>
      <w:r w:rsidRPr="00A14CB6">
        <w:t>eople</w:t>
      </w:r>
      <w:proofErr w:type="spellEnd"/>
      <w:r w:rsidRPr="00A14CB6">
        <w:t xml:space="preserve"> = int(input("Enter number of people</w:t>
      </w:r>
      <w:r>
        <w:t xml:space="preserve"> attending the cookout</w:t>
      </w:r>
      <w:r w:rsidRPr="00A14CB6">
        <w:t>: "))</w:t>
      </w:r>
    </w:p>
    <w:p w14:paraId="5ADD1302" w14:textId="77777777" w:rsidR="005F64EE" w:rsidRPr="00A14CB6" w:rsidRDefault="005F64EE" w:rsidP="00177D2E">
      <w:pPr>
        <w:jc w:val="both"/>
      </w:pPr>
      <w:proofErr w:type="spellStart"/>
      <w:r w:rsidRPr="00A14CB6">
        <w:t>number_</w:t>
      </w:r>
      <w:r>
        <w:t>H</w:t>
      </w:r>
      <w:r w:rsidRPr="00A14CB6">
        <w:t>otdogs</w:t>
      </w:r>
      <w:proofErr w:type="spellEnd"/>
      <w:r w:rsidRPr="00A14CB6">
        <w:t xml:space="preserve"> = int(input("Enter number of hot dogs</w:t>
      </w:r>
      <w:r>
        <w:t xml:space="preserve"> each person will be given</w:t>
      </w:r>
      <w:r w:rsidRPr="00A14CB6">
        <w:t>: "))</w:t>
      </w:r>
    </w:p>
    <w:p w14:paraId="62ACC9D1" w14:textId="77777777" w:rsidR="005F64EE" w:rsidRDefault="005F64EE" w:rsidP="00177D2E">
      <w:pPr>
        <w:spacing w:after="0"/>
        <w:jc w:val="both"/>
      </w:pPr>
      <w:r>
        <w:t>#process</w:t>
      </w:r>
    </w:p>
    <w:p w14:paraId="221C17D4" w14:textId="6F2E6A31" w:rsidR="005F64EE" w:rsidRPr="00A14CB6" w:rsidRDefault="005F64EE" w:rsidP="00177D2E">
      <w:pPr>
        <w:spacing w:after="0"/>
        <w:jc w:val="both"/>
      </w:pPr>
      <w:proofErr w:type="spellStart"/>
      <w:r w:rsidRPr="00A14CB6">
        <w:t>total_number_</w:t>
      </w:r>
      <w:r>
        <w:t>H</w:t>
      </w:r>
      <w:r w:rsidRPr="00A14CB6">
        <w:t>otdogs</w:t>
      </w:r>
      <w:proofErr w:type="spellEnd"/>
      <w:r w:rsidRPr="00A14CB6">
        <w:t xml:space="preserve"> = </w:t>
      </w:r>
      <w:proofErr w:type="spellStart"/>
      <w:r w:rsidRPr="00A14CB6">
        <w:t>number_</w:t>
      </w:r>
      <w:r>
        <w:t>P</w:t>
      </w:r>
      <w:r w:rsidRPr="00A14CB6">
        <w:t>eople</w:t>
      </w:r>
      <w:proofErr w:type="spellEnd"/>
      <w:r w:rsidRPr="00A14CB6">
        <w:t xml:space="preserve"> * </w:t>
      </w:r>
      <w:proofErr w:type="spellStart"/>
      <w:r w:rsidRPr="00A14CB6">
        <w:t>number_</w:t>
      </w:r>
      <w:r>
        <w:t>H</w:t>
      </w:r>
      <w:r w:rsidRPr="00A14CB6">
        <w:t>otdogs</w:t>
      </w:r>
      <w:proofErr w:type="spellEnd"/>
    </w:p>
    <w:p w14:paraId="2ACADA63" w14:textId="77777777" w:rsidR="005F64EE" w:rsidRPr="00A14CB6" w:rsidRDefault="005F64EE" w:rsidP="00177D2E">
      <w:pPr>
        <w:spacing w:after="0"/>
        <w:jc w:val="both"/>
      </w:pPr>
      <w:proofErr w:type="spellStart"/>
      <w:r w:rsidRPr="00A14CB6">
        <w:t>number_</w:t>
      </w:r>
      <w:r>
        <w:t>H</w:t>
      </w:r>
      <w:r w:rsidRPr="00A14CB6">
        <w:t>otdog_packages_needed</w:t>
      </w:r>
      <w:proofErr w:type="spellEnd"/>
      <w:r w:rsidRPr="00A14CB6">
        <w:t xml:space="preserve"> = </w:t>
      </w:r>
      <w:proofErr w:type="spellStart"/>
      <w:r w:rsidRPr="00A14CB6">
        <w:t>total_number_</w:t>
      </w:r>
      <w:r>
        <w:t>H</w:t>
      </w:r>
      <w:r w:rsidRPr="00A14CB6">
        <w:t>otdogs</w:t>
      </w:r>
      <w:proofErr w:type="spellEnd"/>
      <w:r w:rsidRPr="00A14CB6">
        <w:t xml:space="preserve"> // NUMBER_HOTDOGS_PER_PACKAGE</w:t>
      </w:r>
    </w:p>
    <w:p w14:paraId="4328CE8C" w14:textId="77777777" w:rsidR="005F64EE" w:rsidRPr="00A14CB6" w:rsidRDefault="005F64EE" w:rsidP="00177D2E">
      <w:pPr>
        <w:spacing w:after="0"/>
        <w:jc w:val="both"/>
      </w:pPr>
      <w:proofErr w:type="spellStart"/>
      <w:r w:rsidRPr="00A14CB6">
        <w:t>number_</w:t>
      </w:r>
      <w:r>
        <w:t>H</w:t>
      </w:r>
      <w:r w:rsidRPr="00A14CB6">
        <w:t>otdog_</w:t>
      </w:r>
      <w:r>
        <w:t>B</w:t>
      </w:r>
      <w:r w:rsidRPr="00A14CB6">
        <w:t>uns_needed</w:t>
      </w:r>
      <w:proofErr w:type="spellEnd"/>
      <w:r w:rsidRPr="00A14CB6">
        <w:t xml:space="preserve"> = </w:t>
      </w:r>
      <w:proofErr w:type="spellStart"/>
      <w:r w:rsidRPr="00A14CB6">
        <w:t>total_number_</w:t>
      </w:r>
      <w:r>
        <w:t>H</w:t>
      </w:r>
      <w:r w:rsidRPr="00A14CB6">
        <w:t>otdogs</w:t>
      </w:r>
      <w:proofErr w:type="spellEnd"/>
      <w:r w:rsidRPr="00A14CB6">
        <w:t xml:space="preserve"> // NUMBER_BUNS_PER_PACKAGE</w:t>
      </w:r>
    </w:p>
    <w:p w14:paraId="0F88AEBF" w14:textId="77777777" w:rsidR="005F64EE" w:rsidRPr="00A14CB6" w:rsidRDefault="005F64EE" w:rsidP="00177D2E">
      <w:pPr>
        <w:spacing w:after="0"/>
        <w:jc w:val="both"/>
      </w:pPr>
      <w:proofErr w:type="spellStart"/>
      <w:r w:rsidRPr="00A14CB6">
        <w:t>number_</w:t>
      </w:r>
      <w:r>
        <w:t>H</w:t>
      </w:r>
      <w:r w:rsidRPr="00A14CB6">
        <w:t>otdogs_leftover</w:t>
      </w:r>
      <w:proofErr w:type="spellEnd"/>
      <w:r w:rsidRPr="00A14CB6">
        <w:t xml:space="preserve"> = </w:t>
      </w:r>
      <w:proofErr w:type="spellStart"/>
      <w:r w:rsidRPr="00A14CB6">
        <w:t>total_number_</w:t>
      </w:r>
      <w:r>
        <w:t>H</w:t>
      </w:r>
      <w:r w:rsidRPr="00A14CB6">
        <w:t>otdogs</w:t>
      </w:r>
      <w:proofErr w:type="spellEnd"/>
      <w:r w:rsidRPr="00A14CB6">
        <w:t xml:space="preserve"> % NUMBER_HOTDOGS_PER_PACKAGE</w:t>
      </w:r>
    </w:p>
    <w:p w14:paraId="09A49FB8" w14:textId="2C930C0A" w:rsidR="005F64EE" w:rsidRDefault="005F64EE" w:rsidP="00177D2E">
      <w:pPr>
        <w:spacing w:after="0"/>
        <w:jc w:val="both"/>
      </w:pPr>
      <w:proofErr w:type="spellStart"/>
      <w:r w:rsidRPr="00A14CB6">
        <w:t>number_</w:t>
      </w:r>
      <w:r>
        <w:t>H</w:t>
      </w:r>
      <w:r w:rsidRPr="00A14CB6">
        <w:t>otdog_</w:t>
      </w:r>
      <w:r>
        <w:t>B</w:t>
      </w:r>
      <w:r w:rsidRPr="00A14CB6">
        <w:t>uns_leftover</w:t>
      </w:r>
      <w:proofErr w:type="spellEnd"/>
      <w:r w:rsidRPr="00A14CB6">
        <w:t xml:space="preserve"> = </w:t>
      </w:r>
      <w:proofErr w:type="spellStart"/>
      <w:r w:rsidRPr="00A14CB6">
        <w:t>total_number_</w:t>
      </w:r>
      <w:r>
        <w:t>H</w:t>
      </w:r>
      <w:r w:rsidRPr="00A14CB6">
        <w:t>otdogs</w:t>
      </w:r>
      <w:proofErr w:type="spellEnd"/>
      <w:r w:rsidRPr="00A14CB6">
        <w:t xml:space="preserve"> % NUMBER_BUNS_PER_PACKAGE</w:t>
      </w:r>
    </w:p>
    <w:p w14:paraId="3AF78A26" w14:textId="19C7460C" w:rsidR="005F64EE" w:rsidRDefault="005F64EE" w:rsidP="00177D2E">
      <w:pPr>
        <w:spacing w:after="0"/>
        <w:jc w:val="both"/>
      </w:pPr>
    </w:p>
    <w:p w14:paraId="0CD6FC26" w14:textId="6FF50E79" w:rsidR="005F64EE" w:rsidRPr="00A14CB6" w:rsidRDefault="005F64EE" w:rsidP="00177D2E">
      <w:pPr>
        <w:spacing w:after="0"/>
        <w:jc w:val="both"/>
      </w:pPr>
      <w:r>
        <w:t>#output</w:t>
      </w:r>
    </w:p>
    <w:p w14:paraId="30D6540C" w14:textId="77777777" w:rsidR="005F64EE" w:rsidRPr="00A14CB6" w:rsidRDefault="005F64EE" w:rsidP="00177D2E">
      <w:pPr>
        <w:spacing w:after="0"/>
        <w:jc w:val="both"/>
      </w:pPr>
      <w:r w:rsidRPr="00A14CB6">
        <w:t xml:space="preserve">print("Minimum number of packages of hot dogs required =", </w:t>
      </w:r>
      <w:proofErr w:type="spellStart"/>
      <w:r w:rsidRPr="00A14CB6">
        <w:t>number_</w:t>
      </w:r>
      <w:r>
        <w:t>H</w:t>
      </w:r>
      <w:r w:rsidRPr="00A14CB6">
        <w:t>otdog_packages_needed</w:t>
      </w:r>
      <w:proofErr w:type="spellEnd"/>
      <w:r w:rsidRPr="00A14CB6">
        <w:t>)</w:t>
      </w:r>
    </w:p>
    <w:p w14:paraId="29631DC3" w14:textId="77777777" w:rsidR="005F64EE" w:rsidRPr="00A14CB6" w:rsidRDefault="005F64EE" w:rsidP="00177D2E">
      <w:pPr>
        <w:spacing w:after="0"/>
        <w:jc w:val="both"/>
      </w:pPr>
      <w:r w:rsidRPr="00A14CB6">
        <w:t xml:space="preserve">print("Minimum number of packages of hot dog buns required =", </w:t>
      </w:r>
      <w:proofErr w:type="spellStart"/>
      <w:r w:rsidRPr="00A14CB6">
        <w:t>number_</w:t>
      </w:r>
      <w:r>
        <w:t>H</w:t>
      </w:r>
      <w:r w:rsidRPr="00A14CB6">
        <w:t>otdog_</w:t>
      </w:r>
      <w:r>
        <w:t>B</w:t>
      </w:r>
      <w:r w:rsidRPr="00A14CB6">
        <w:t>uns_needed</w:t>
      </w:r>
      <w:proofErr w:type="spellEnd"/>
      <w:r w:rsidRPr="00A14CB6">
        <w:t>)</w:t>
      </w:r>
    </w:p>
    <w:p w14:paraId="5A798DAA" w14:textId="77777777" w:rsidR="005F64EE" w:rsidRPr="00A14CB6" w:rsidRDefault="005F64EE" w:rsidP="00177D2E">
      <w:pPr>
        <w:spacing w:after="0"/>
        <w:jc w:val="both"/>
      </w:pPr>
      <w:r w:rsidRPr="00A14CB6">
        <w:t xml:space="preserve">print("Number of hot dogs left over =", </w:t>
      </w:r>
      <w:proofErr w:type="spellStart"/>
      <w:r w:rsidRPr="00A14CB6">
        <w:t>number_</w:t>
      </w:r>
      <w:r>
        <w:t>H</w:t>
      </w:r>
      <w:r w:rsidRPr="00A14CB6">
        <w:t>otdogs_leftover</w:t>
      </w:r>
      <w:proofErr w:type="spellEnd"/>
      <w:r w:rsidRPr="00A14CB6">
        <w:t>)</w:t>
      </w:r>
    </w:p>
    <w:p w14:paraId="043CAC12" w14:textId="358C7204" w:rsidR="005F64EE" w:rsidRDefault="005F64EE" w:rsidP="00177D2E">
      <w:pPr>
        <w:jc w:val="both"/>
      </w:pPr>
      <w:r w:rsidRPr="00A14CB6">
        <w:t xml:space="preserve">print("Number of hot dogs buns left over =", </w:t>
      </w:r>
      <w:proofErr w:type="spellStart"/>
      <w:r w:rsidRPr="00A14CB6">
        <w:t>number_</w:t>
      </w:r>
      <w:r>
        <w:t>H</w:t>
      </w:r>
      <w:r w:rsidRPr="00A14CB6">
        <w:t>otdog_</w:t>
      </w:r>
      <w:r>
        <w:t>B</w:t>
      </w:r>
      <w:r w:rsidRPr="00A14CB6">
        <w:t>uns_leftover</w:t>
      </w:r>
      <w:proofErr w:type="spellEnd"/>
      <w:r w:rsidRPr="00A14CB6">
        <w:t>)</w:t>
      </w:r>
    </w:p>
    <w:p w14:paraId="0822984D" w14:textId="1C0EB2C5" w:rsidR="00177D2E" w:rsidRDefault="00177D2E" w:rsidP="00177D2E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Output</w:t>
      </w:r>
    </w:p>
    <w:p w14:paraId="141B2A54" w14:textId="1FD9AF6A" w:rsidR="00177D2E" w:rsidRPr="00A14CB6" w:rsidRDefault="00177D2E" w:rsidP="00177D2E">
      <w:pPr>
        <w:spacing w:after="0"/>
        <w:jc w:val="both"/>
      </w:pPr>
      <w:r w:rsidRPr="00A14CB6">
        <w:t>Enter number of people</w:t>
      </w:r>
      <w:r>
        <w:t xml:space="preserve"> attending the cookout</w:t>
      </w:r>
      <w:r w:rsidRPr="00A14CB6">
        <w:t xml:space="preserve">: </w:t>
      </w:r>
      <w:r>
        <w:t>10</w:t>
      </w:r>
    </w:p>
    <w:p w14:paraId="71338EFC" w14:textId="039D95FC" w:rsidR="00177D2E" w:rsidRPr="00A14CB6" w:rsidRDefault="00177D2E" w:rsidP="00177D2E">
      <w:pPr>
        <w:spacing w:after="0"/>
        <w:jc w:val="both"/>
      </w:pPr>
      <w:r w:rsidRPr="00A14CB6">
        <w:t>Enter number of hot dogs</w:t>
      </w:r>
      <w:r>
        <w:t xml:space="preserve"> each person will be given</w:t>
      </w:r>
      <w:r w:rsidRPr="00A14CB6">
        <w:t xml:space="preserve">: </w:t>
      </w:r>
      <w:r>
        <w:t>50</w:t>
      </w:r>
    </w:p>
    <w:p w14:paraId="75B675E0" w14:textId="74574F97" w:rsidR="00177D2E" w:rsidRPr="00A14CB6" w:rsidRDefault="00177D2E" w:rsidP="00177D2E">
      <w:pPr>
        <w:spacing w:after="0"/>
        <w:jc w:val="both"/>
      </w:pPr>
      <w:r w:rsidRPr="00A14CB6">
        <w:t>Minimum number of packages of hot dogs required =</w:t>
      </w:r>
      <w:r>
        <w:t xml:space="preserve"> 50</w:t>
      </w:r>
    </w:p>
    <w:p w14:paraId="73D50E61" w14:textId="2F089815" w:rsidR="00177D2E" w:rsidRPr="00A14CB6" w:rsidRDefault="00177D2E" w:rsidP="00177D2E">
      <w:pPr>
        <w:spacing w:after="0"/>
        <w:jc w:val="both"/>
      </w:pPr>
      <w:r w:rsidRPr="00A14CB6">
        <w:t>Minimum number of packages of hot dog buns required =</w:t>
      </w:r>
      <w:r>
        <w:t xml:space="preserve"> 62</w:t>
      </w:r>
    </w:p>
    <w:p w14:paraId="4F9590C1" w14:textId="632B117F" w:rsidR="00177D2E" w:rsidRPr="00A14CB6" w:rsidRDefault="00177D2E" w:rsidP="00177D2E">
      <w:pPr>
        <w:spacing w:after="0"/>
        <w:jc w:val="both"/>
      </w:pPr>
      <w:r w:rsidRPr="00A14CB6">
        <w:t>Number of hot dogs left over =</w:t>
      </w:r>
      <w:r>
        <w:t xml:space="preserve"> 0</w:t>
      </w:r>
    </w:p>
    <w:p w14:paraId="67FEDE1D" w14:textId="19CEA36D" w:rsidR="00177D2E" w:rsidRPr="00A14CB6" w:rsidRDefault="00177D2E" w:rsidP="00177D2E">
      <w:pPr>
        <w:jc w:val="both"/>
      </w:pPr>
      <w:r w:rsidRPr="00A14CB6">
        <w:t>Number of hot dogs buns left over =</w:t>
      </w:r>
      <w:r>
        <w:t xml:space="preserve"> 4</w:t>
      </w:r>
    </w:p>
    <w:p w14:paraId="0C258B77" w14:textId="783FA73C" w:rsidR="005F64EE" w:rsidRPr="00177D2E" w:rsidRDefault="00177D2E" w:rsidP="005F64EE">
      <w:pPr>
        <w:jc w:val="both"/>
        <w:rPr>
          <w:b/>
          <w:bCs/>
          <w:color w:val="4472C4" w:themeColor="accent1"/>
        </w:rPr>
      </w:pPr>
      <w:r w:rsidRPr="00177D2E">
        <w:rPr>
          <w:b/>
          <w:bCs/>
          <w:color w:val="4472C4" w:themeColor="accent1"/>
        </w:rPr>
        <w:t>Screenshot</w:t>
      </w:r>
    </w:p>
    <w:p w14:paraId="2F870296" w14:textId="17A41BE7" w:rsidR="00251611" w:rsidRPr="006B02CD" w:rsidRDefault="00177D2E" w:rsidP="005F64EE">
      <w:pPr>
        <w:jc w:val="both"/>
        <w:rPr>
          <w:b/>
          <w:bCs/>
          <w:color w:val="FF0000"/>
        </w:rPr>
      </w:pPr>
      <w:r w:rsidRPr="00177D2E">
        <w:rPr>
          <w:b/>
          <w:bCs/>
          <w:noProof/>
          <w:color w:val="FF0000"/>
        </w:rPr>
        <w:lastRenderedPageBreak/>
        <w:drawing>
          <wp:inline distT="0" distB="0" distL="0" distR="0" wp14:anchorId="0DCF1ADA" wp14:editId="091822DA">
            <wp:extent cx="5943600" cy="3613785"/>
            <wp:effectExtent l="0" t="0" r="0" b="5715"/>
            <wp:docPr id="7" name="Picture 7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37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562F7" w14:textId="76C272FF" w:rsidR="00853AAD" w:rsidRPr="006B02CD" w:rsidRDefault="00853AAD">
      <w:pPr>
        <w:rPr>
          <w:b/>
          <w:bCs/>
        </w:rPr>
      </w:pPr>
    </w:p>
    <w:p w14:paraId="1CC2959A" w14:textId="3CA4F988" w:rsidR="00853AAD" w:rsidRPr="006B02CD" w:rsidRDefault="00853AAD">
      <w:pPr>
        <w:rPr>
          <w:b/>
          <w:bCs/>
        </w:rPr>
      </w:pPr>
      <w:r w:rsidRPr="006B02CD">
        <w:rPr>
          <w:b/>
          <w:bCs/>
        </w:rPr>
        <w:t>Project #3</w:t>
      </w:r>
    </w:p>
    <w:p w14:paraId="2005A5FB" w14:textId="3686C241" w:rsidR="00853AAD" w:rsidRDefault="00853AAD">
      <w:r>
        <w:rPr>
          <w:noProof/>
        </w:rPr>
        <w:drawing>
          <wp:inline distT="0" distB="0" distL="0" distR="0" wp14:anchorId="249944FE" wp14:editId="74CFBA1C">
            <wp:extent cx="5265876" cy="2019475"/>
            <wp:effectExtent l="0" t="0" r="0" b="0"/>
            <wp:docPr id="4" name="Picture 4" descr="Graphical user interfac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&#10;&#10;Description automatically generated with medium confidenc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65876" cy="20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0FDFA9" w14:textId="33FA0387" w:rsidR="006B02CD" w:rsidRDefault="006B02CD" w:rsidP="006B02CD">
      <w:pPr>
        <w:jc w:val="center"/>
        <w:rPr>
          <w:b/>
          <w:bCs/>
          <w:color w:val="FF0000"/>
        </w:rPr>
      </w:pPr>
      <w:r w:rsidRPr="006B02CD">
        <w:rPr>
          <w:b/>
          <w:bCs/>
          <w:color w:val="FF0000"/>
        </w:rPr>
        <w:t>#</w:t>
      </w:r>
      <w:r>
        <w:rPr>
          <w:b/>
          <w:bCs/>
          <w:color w:val="FF0000"/>
        </w:rPr>
        <w:t>3</w:t>
      </w:r>
      <w:r w:rsidRPr="006B02CD">
        <w:rPr>
          <w:b/>
          <w:bCs/>
          <w:color w:val="FF0000"/>
        </w:rPr>
        <w:t xml:space="preserve"> print screen the output with code below here.</w:t>
      </w:r>
    </w:p>
    <w:p w14:paraId="1966134F" w14:textId="4A093DCF" w:rsidR="00B66A3C" w:rsidRDefault="00B66A3C" w:rsidP="00B66A3C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Code</w:t>
      </w:r>
    </w:p>
    <w:p w14:paraId="0B200E43" w14:textId="77777777" w:rsidR="00B66A3C" w:rsidRDefault="00B66A3C" w:rsidP="00D575B3">
      <w:pPr>
        <w:ind w:left="720"/>
        <w:jc w:val="both"/>
      </w:pPr>
      <w:r>
        <w:t>PRICE_PER_PACKAGE = 99.00</w:t>
      </w:r>
    </w:p>
    <w:p w14:paraId="2AEC8B60" w14:textId="77777777" w:rsidR="00B66A3C" w:rsidRDefault="00B66A3C" w:rsidP="00D575B3">
      <w:pPr>
        <w:spacing w:after="0"/>
        <w:ind w:left="720"/>
        <w:jc w:val="both"/>
      </w:pPr>
      <w:r>
        <w:t>#input</w:t>
      </w:r>
    </w:p>
    <w:p w14:paraId="4FABADA0" w14:textId="77777777" w:rsidR="00B66A3C" w:rsidRDefault="00B66A3C" w:rsidP="00D575B3">
      <w:pPr>
        <w:ind w:left="720"/>
        <w:jc w:val="both"/>
      </w:pPr>
      <w:proofErr w:type="spellStart"/>
      <w:r>
        <w:t>number_Packages</w:t>
      </w:r>
      <w:proofErr w:type="spellEnd"/>
      <w:r>
        <w:t xml:space="preserve"> = float(input('\</w:t>
      </w:r>
      <w:proofErr w:type="spellStart"/>
      <w:r>
        <w:t>nEnter</w:t>
      </w:r>
      <w:proofErr w:type="spellEnd"/>
      <w:r>
        <w:t xml:space="preserve"> the number of packages purchased: '))</w:t>
      </w:r>
    </w:p>
    <w:p w14:paraId="5214471D" w14:textId="77777777" w:rsidR="00B66A3C" w:rsidRDefault="00B66A3C" w:rsidP="00D575B3">
      <w:pPr>
        <w:spacing w:after="0"/>
        <w:ind w:left="720"/>
        <w:jc w:val="both"/>
      </w:pPr>
      <w:r>
        <w:t>#process</w:t>
      </w:r>
    </w:p>
    <w:p w14:paraId="6EF8F80D" w14:textId="77777777" w:rsidR="00B66A3C" w:rsidRDefault="00B66A3C" w:rsidP="00D575B3">
      <w:pPr>
        <w:ind w:left="720"/>
        <w:jc w:val="both"/>
      </w:pPr>
      <w:r>
        <w:t>Message = ""</w:t>
      </w:r>
    </w:p>
    <w:p w14:paraId="1F7BFF17" w14:textId="77777777" w:rsidR="00B66A3C" w:rsidRDefault="00B66A3C" w:rsidP="00D575B3">
      <w:pPr>
        <w:spacing w:after="0"/>
        <w:ind w:left="720"/>
        <w:jc w:val="both"/>
      </w:pPr>
      <w:r>
        <w:lastRenderedPageBreak/>
        <w:t xml:space="preserve">if </w:t>
      </w:r>
      <w:proofErr w:type="spellStart"/>
      <w:r>
        <w:t>number_Packages</w:t>
      </w:r>
      <w:proofErr w:type="spellEnd"/>
      <w:r>
        <w:t xml:space="preserve"> &lt; 0:</w:t>
      </w:r>
    </w:p>
    <w:p w14:paraId="72F5CFF2" w14:textId="77777777" w:rsidR="00B66A3C" w:rsidRDefault="00B66A3C" w:rsidP="00D575B3">
      <w:pPr>
        <w:ind w:left="720"/>
        <w:jc w:val="both"/>
      </w:pPr>
      <w:r>
        <w:t xml:space="preserve">    </w:t>
      </w:r>
      <w:proofErr w:type="spellStart"/>
      <w:r>
        <w:t>display_message</w:t>
      </w:r>
      <w:proofErr w:type="spellEnd"/>
      <w:r>
        <w:t xml:space="preserve"> = "Error. Number of packages must be greater than 0. Try again."</w:t>
      </w:r>
    </w:p>
    <w:p w14:paraId="5B3778C3" w14:textId="77777777" w:rsidR="00B66A3C" w:rsidRDefault="00B66A3C" w:rsidP="00D575B3">
      <w:pPr>
        <w:spacing w:after="0"/>
        <w:ind w:left="720"/>
        <w:jc w:val="both"/>
      </w:pPr>
      <w:r>
        <w:t>else:</w:t>
      </w:r>
    </w:p>
    <w:p w14:paraId="7A20C8CC" w14:textId="77777777" w:rsidR="00B66A3C" w:rsidRDefault="00B66A3C" w:rsidP="00D575B3">
      <w:pPr>
        <w:ind w:left="720"/>
        <w:jc w:val="both"/>
      </w:pPr>
      <w:r>
        <w:t xml:space="preserve">    </w:t>
      </w:r>
      <w:proofErr w:type="spellStart"/>
      <w:r>
        <w:t>discount_Percentage</w:t>
      </w:r>
      <w:proofErr w:type="spellEnd"/>
      <w:r>
        <w:t xml:space="preserve"> = 0</w:t>
      </w:r>
    </w:p>
    <w:p w14:paraId="3FE14D8A" w14:textId="77777777" w:rsidR="00B66A3C" w:rsidRDefault="00B66A3C" w:rsidP="00D575B3">
      <w:pPr>
        <w:spacing w:after="0"/>
        <w:ind w:left="720"/>
        <w:jc w:val="both"/>
      </w:pPr>
      <w:r>
        <w:t xml:space="preserve">    if </w:t>
      </w:r>
      <w:proofErr w:type="spellStart"/>
      <w:r>
        <w:t>number_Packages</w:t>
      </w:r>
      <w:proofErr w:type="spellEnd"/>
      <w:r>
        <w:t xml:space="preserve"> &lt; 10:</w:t>
      </w:r>
    </w:p>
    <w:p w14:paraId="41687283" w14:textId="77777777" w:rsidR="00B66A3C" w:rsidRDefault="00B66A3C" w:rsidP="00D575B3">
      <w:pPr>
        <w:ind w:left="720"/>
        <w:jc w:val="both"/>
      </w:pPr>
      <w:r>
        <w:t xml:space="preserve">        </w:t>
      </w:r>
      <w:proofErr w:type="spellStart"/>
      <w:r>
        <w:t>discount_Percentage</w:t>
      </w:r>
      <w:proofErr w:type="spellEnd"/>
      <w:r>
        <w:t xml:space="preserve"> = 0</w:t>
      </w:r>
    </w:p>
    <w:p w14:paraId="5EFDDB16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umber_Packages</w:t>
      </w:r>
      <w:proofErr w:type="spellEnd"/>
      <w:r>
        <w:t xml:space="preserve"> &gt;= 10 and </w:t>
      </w:r>
      <w:proofErr w:type="spellStart"/>
      <w:r>
        <w:t>number_Packages</w:t>
      </w:r>
      <w:proofErr w:type="spellEnd"/>
      <w:r>
        <w:t xml:space="preserve"> &lt;= 19:</w:t>
      </w:r>
    </w:p>
    <w:p w14:paraId="4BCAD07B" w14:textId="77777777" w:rsidR="00B66A3C" w:rsidRDefault="00B66A3C" w:rsidP="00D575B3">
      <w:pPr>
        <w:ind w:left="720"/>
        <w:jc w:val="both"/>
      </w:pPr>
      <w:r>
        <w:t xml:space="preserve">        </w:t>
      </w:r>
      <w:proofErr w:type="spellStart"/>
      <w:r>
        <w:t>discount_Percentage</w:t>
      </w:r>
      <w:proofErr w:type="spellEnd"/>
      <w:r>
        <w:t xml:space="preserve"> = .10</w:t>
      </w:r>
    </w:p>
    <w:p w14:paraId="3EACD154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umber_Packages</w:t>
      </w:r>
      <w:proofErr w:type="spellEnd"/>
      <w:r>
        <w:t xml:space="preserve"> &gt;= 20 and </w:t>
      </w:r>
      <w:proofErr w:type="spellStart"/>
      <w:r>
        <w:t>number_Packages</w:t>
      </w:r>
      <w:proofErr w:type="spellEnd"/>
      <w:r>
        <w:t xml:space="preserve"> &lt;= 49:</w:t>
      </w:r>
    </w:p>
    <w:p w14:paraId="06E76AC5" w14:textId="77777777" w:rsidR="00B66A3C" w:rsidRDefault="00B66A3C" w:rsidP="00D575B3">
      <w:pPr>
        <w:ind w:left="720"/>
        <w:jc w:val="both"/>
      </w:pPr>
      <w:r>
        <w:t xml:space="preserve">        </w:t>
      </w:r>
      <w:proofErr w:type="spellStart"/>
      <w:r>
        <w:t>discount_Percentage</w:t>
      </w:r>
      <w:proofErr w:type="spellEnd"/>
      <w:r>
        <w:t xml:space="preserve"> = .20</w:t>
      </w:r>
    </w:p>
    <w:p w14:paraId="76F7C694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umber_Packages</w:t>
      </w:r>
      <w:proofErr w:type="spellEnd"/>
      <w:r>
        <w:t xml:space="preserve"> &gt;= 50 and </w:t>
      </w:r>
      <w:proofErr w:type="spellStart"/>
      <w:r>
        <w:t>number_Packages</w:t>
      </w:r>
      <w:proofErr w:type="spellEnd"/>
      <w:r>
        <w:t xml:space="preserve"> &lt;= 99:</w:t>
      </w:r>
    </w:p>
    <w:p w14:paraId="1A8A12C1" w14:textId="77777777" w:rsidR="00B66A3C" w:rsidRDefault="00B66A3C" w:rsidP="00D575B3">
      <w:pPr>
        <w:ind w:left="720"/>
        <w:jc w:val="both"/>
      </w:pPr>
      <w:r>
        <w:t xml:space="preserve">        </w:t>
      </w:r>
      <w:proofErr w:type="spellStart"/>
      <w:r>
        <w:t>discount_Percentage</w:t>
      </w:r>
      <w:proofErr w:type="spellEnd"/>
      <w:r>
        <w:t xml:space="preserve"> = .30</w:t>
      </w:r>
    </w:p>
    <w:p w14:paraId="3DFE3AAC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elif</w:t>
      </w:r>
      <w:proofErr w:type="spellEnd"/>
      <w:r>
        <w:t xml:space="preserve"> </w:t>
      </w:r>
      <w:proofErr w:type="spellStart"/>
      <w:r>
        <w:t>number_Packages</w:t>
      </w:r>
      <w:proofErr w:type="spellEnd"/>
      <w:r>
        <w:t xml:space="preserve"> &gt;= 100:</w:t>
      </w:r>
    </w:p>
    <w:p w14:paraId="5D1DBA0A" w14:textId="77777777" w:rsidR="00B66A3C" w:rsidRDefault="00B66A3C" w:rsidP="00D575B3">
      <w:pPr>
        <w:ind w:left="720"/>
        <w:jc w:val="both"/>
      </w:pPr>
      <w:r>
        <w:t xml:space="preserve">        </w:t>
      </w:r>
      <w:proofErr w:type="spellStart"/>
      <w:r>
        <w:t>discount_Percentage</w:t>
      </w:r>
      <w:proofErr w:type="spellEnd"/>
      <w:r>
        <w:t xml:space="preserve"> = .40</w:t>
      </w:r>
    </w:p>
    <w:p w14:paraId="680E71C7" w14:textId="240791DE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package_Total</w:t>
      </w:r>
      <w:proofErr w:type="spellEnd"/>
      <w:r>
        <w:t xml:space="preserve"> = </w:t>
      </w:r>
      <w:proofErr w:type="spellStart"/>
      <w:r>
        <w:t>number_Packages</w:t>
      </w:r>
      <w:proofErr w:type="spellEnd"/>
      <w:r>
        <w:t xml:space="preserve"> * PRICE_PER_PACKAGE</w:t>
      </w:r>
    </w:p>
    <w:p w14:paraId="0D2FD41C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discount_Amount</w:t>
      </w:r>
      <w:proofErr w:type="spellEnd"/>
      <w:r>
        <w:t xml:space="preserve"> = (</w:t>
      </w:r>
      <w:proofErr w:type="spellStart"/>
      <w:r>
        <w:t>package_Total</w:t>
      </w:r>
      <w:proofErr w:type="spellEnd"/>
      <w:r>
        <w:t xml:space="preserve">) * </w:t>
      </w:r>
      <w:proofErr w:type="spellStart"/>
      <w:r>
        <w:t>discount_Percentage</w:t>
      </w:r>
      <w:proofErr w:type="spellEnd"/>
    </w:p>
    <w:p w14:paraId="7EE8F076" w14:textId="77777777" w:rsidR="00B66A3C" w:rsidRDefault="00B66A3C" w:rsidP="00D575B3">
      <w:pPr>
        <w:spacing w:after="0"/>
        <w:ind w:left="720"/>
        <w:jc w:val="both"/>
      </w:pPr>
      <w:r>
        <w:t xml:space="preserve">    </w:t>
      </w:r>
      <w:proofErr w:type="spellStart"/>
      <w:r>
        <w:t>grand_Total</w:t>
      </w:r>
      <w:proofErr w:type="spellEnd"/>
      <w:r>
        <w:t xml:space="preserve"> = </w:t>
      </w:r>
      <w:proofErr w:type="spellStart"/>
      <w:r>
        <w:t>package_Total</w:t>
      </w:r>
      <w:proofErr w:type="spellEnd"/>
      <w:r>
        <w:t xml:space="preserve"> - </w:t>
      </w:r>
      <w:proofErr w:type="spellStart"/>
      <w:r>
        <w:t>discount_Amount</w:t>
      </w:r>
      <w:proofErr w:type="spellEnd"/>
    </w:p>
    <w:p w14:paraId="37714239" w14:textId="77777777" w:rsidR="00B66A3C" w:rsidRDefault="00B66A3C" w:rsidP="00D575B3">
      <w:pPr>
        <w:ind w:left="720"/>
        <w:jc w:val="both"/>
      </w:pPr>
      <w:r>
        <w:t xml:space="preserve">    Message = "\</w:t>
      </w:r>
      <w:proofErr w:type="spellStart"/>
      <w:r>
        <w:t>nDiscount</w:t>
      </w:r>
      <w:proofErr w:type="spellEnd"/>
      <w:r>
        <w:t xml:space="preserve"> amount = $" + format(</w:t>
      </w:r>
      <w:proofErr w:type="spellStart"/>
      <w:r>
        <w:t>discount_Amount</w:t>
      </w:r>
      <w:proofErr w:type="spellEnd"/>
      <w:r>
        <w:t>, ',.2f') + \</w:t>
      </w:r>
    </w:p>
    <w:p w14:paraId="207F7E76" w14:textId="77777777" w:rsidR="00B66A3C" w:rsidRDefault="00B66A3C" w:rsidP="00D575B3">
      <w:pPr>
        <w:ind w:left="720"/>
        <w:jc w:val="both"/>
      </w:pPr>
      <w:r>
        <w:t xml:space="preserve">                      "\</w:t>
      </w:r>
      <w:proofErr w:type="spellStart"/>
      <w:r>
        <w:t>nGrand</w:t>
      </w:r>
      <w:proofErr w:type="spellEnd"/>
      <w:r>
        <w:t xml:space="preserve"> total  = $" + format(</w:t>
      </w:r>
      <w:proofErr w:type="spellStart"/>
      <w:r>
        <w:t>grand_Total</w:t>
      </w:r>
      <w:proofErr w:type="spellEnd"/>
      <w:r>
        <w:t>, ',.2f')</w:t>
      </w:r>
    </w:p>
    <w:p w14:paraId="40A7DEE2" w14:textId="77777777" w:rsidR="00B66A3C" w:rsidRDefault="00B66A3C" w:rsidP="00D575B3">
      <w:pPr>
        <w:spacing w:after="0"/>
        <w:ind w:left="720"/>
        <w:jc w:val="both"/>
      </w:pPr>
      <w:r>
        <w:t>#output</w:t>
      </w:r>
    </w:p>
    <w:p w14:paraId="373006F2" w14:textId="031E4CF0" w:rsidR="00B66A3C" w:rsidRPr="00CF2B4A" w:rsidRDefault="00B66A3C" w:rsidP="00D575B3">
      <w:pPr>
        <w:ind w:left="720"/>
        <w:jc w:val="both"/>
      </w:pPr>
      <w:r>
        <w:t>print(Message)</w:t>
      </w:r>
    </w:p>
    <w:p w14:paraId="1F9B8F95" w14:textId="3AC31C35" w:rsidR="006F7DB2" w:rsidRDefault="006F7DB2" w:rsidP="006F7DB2">
      <w:pPr>
        <w:jc w:val="both"/>
        <w:rPr>
          <w:b/>
          <w:bCs/>
          <w:color w:val="FF0000"/>
        </w:rPr>
      </w:pPr>
      <w:r>
        <w:rPr>
          <w:b/>
          <w:bCs/>
          <w:color w:val="FF0000"/>
        </w:rPr>
        <w:t>Output</w:t>
      </w:r>
    </w:p>
    <w:p w14:paraId="2F86D988" w14:textId="074F1B75" w:rsidR="005026D9" w:rsidRDefault="005026D9" w:rsidP="005026D9">
      <w:pPr>
        <w:spacing w:after="0"/>
        <w:ind w:left="720"/>
        <w:jc w:val="both"/>
      </w:pPr>
      <w:r>
        <w:t xml:space="preserve">Enter the number of packages purchased: </w:t>
      </w:r>
      <w:r>
        <w:t>12</w:t>
      </w:r>
    </w:p>
    <w:p w14:paraId="664D85D1" w14:textId="6036199E" w:rsidR="005026D9" w:rsidRDefault="005026D9" w:rsidP="005026D9">
      <w:pPr>
        <w:ind w:left="720"/>
        <w:jc w:val="both"/>
      </w:pPr>
      <w:r>
        <w:t>Discount amount = $</w:t>
      </w:r>
      <w:r>
        <w:t>118.8</w:t>
      </w:r>
    </w:p>
    <w:p w14:paraId="471399FD" w14:textId="3A1EDEF7" w:rsidR="005026D9" w:rsidRDefault="005026D9" w:rsidP="005026D9">
      <w:pPr>
        <w:ind w:left="720"/>
        <w:jc w:val="both"/>
      </w:pPr>
      <w:r>
        <w:t>Grand total  = $</w:t>
      </w:r>
      <w:r>
        <w:t>1,069.20</w:t>
      </w:r>
    </w:p>
    <w:p w14:paraId="1C6F8692" w14:textId="5BED48D4" w:rsidR="00B66A3C" w:rsidRPr="00B66A3C" w:rsidRDefault="00B66A3C" w:rsidP="00B66A3C">
      <w:pPr>
        <w:jc w:val="both"/>
        <w:rPr>
          <w:b/>
          <w:bCs/>
          <w:color w:val="4472C4" w:themeColor="accent1"/>
        </w:rPr>
      </w:pPr>
      <w:r w:rsidRPr="00B66A3C">
        <w:rPr>
          <w:b/>
          <w:bCs/>
          <w:color w:val="4472C4" w:themeColor="accent1"/>
        </w:rPr>
        <w:t>Screenshot</w:t>
      </w:r>
    </w:p>
    <w:p w14:paraId="28815AF0" w14:textId="354D5DF3" w:rsidR="00B66A3C" w:rsidRDefault="00B66A3C" w:rsidP="00B66A3C">
      <w:pPr>
        <w:jc w:val="both"/>
        <w:rPr>
          <w:b/>
          <w:bCs/>
          <w:color w:val="FF0000"/>
        </w:rPr>
      </w:pPr>
      <w:r w:rsidRPr="00B66A3C">
        <w:rPr>
          <w:b/>
          <w:bCs/>
          <w:noProof/>
          <w:color w:val="FF0000"/>
        </w:rPr>
        <w:lastRenderedPageBreak/>
        <w:drawing>
          <wp:inline distT="0" distB="0" distL="0" distR="0" wp14:anchorId="22A7EEBA" wp14:editId="0F284263">
            <wp:extent cx="5943600" cy="2448560"/>
            <wp:effectExtent l="0" t="0" r="0" b="8890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66A3C">
        <w:rPr>
          <w:noProof/>
        </w:rPr>
        <w:t xml:space="preserve"> </w:t>
      </w:r>
      <w:r w:rsidR="00D575B3" w:rsidRPr="00D575B3">
        <w:rPr>
          <w:noProof/>
        </w:rPr>
        <w:drawing>
          <wp:inline distT="0" distB="0" distL="0" distR="0" wp14:anchorId="7419F4FD" wp14:editId="11513160">
            <wp:extent cx="5943600" cy="2345055"/>
            <wp:effectExtent l="0" t="0" r="0" b="0"/>
            <wp:docPr id="9" name="Picture 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5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38FE" w14:textId="37F44F27" w:rsidR="006B02CD" w:rsidRDefault="006B02CD" w:rsidP="006B02CD">
      <w:pPr>
        <w:jc w:val="center"/>
        <w:rPr>
          <w:b/>
          <w:bCs/>
          <w:color w:val="FF0000"/>
        </w:rPr>
      </w:pPr>
    </w:p>
    <w:p w14:paraId="328D4DB5" w14:textId="119FBDE7" w:rsidR="006B02CD" w:rsidRPr="006B02CD" w:rsidRDefault="006B02CD" w:rsidP="006B02CD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2 Homework</w:t>
      </w:r>
    </w:p>
    <w:p w14:paraId="448A55F1" w14:textId="77777777" w:rsidR="006B02CD" w:rsidRDefault="006B02CD"/>
    <w:sectPr w:rsidR="006B02CD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FBECD2" w14:textId="77777777" w:rsidR="00561E09" w:rsidRDefault="00561E09" w:rsidP="00853AAD">
      <w:pPr>
        <w:spacing w:after="0" w:line="240" w:lineRule="auto"/>
      </w:pPr>
      <w:r>
        <w:separator/>
      </w:r>
    </w:p>
  </w:endnote>
  <w:endnote w:type="continuationSeparator" w:id="0">
    <w:p w14:paraId="37002461" w14:textId="77777777" w:rsidR="00561E09" w:rsidRDefault="00561E09" w:rsidP="00853AA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276DCA" w14:textId="77777777" w:rsidR="00561E09" w:rsidRDefault="00561E09" w:rsidP="00853AAD">
      <w:pPr>
        <w:spacing w:after="0" w:line="240" w:lineRule="auto"/>
      </w:pPr>
      <w:r>
        <w:separator/>
      </w:r>
    </w:p>
  </w:footnote>
  <w:footnote w:type="continuationSeparator" w:id="0">
    <w:p w14:paraId="1F5AA756" w14:textId="77777777" w:rsidR="00561E09" w:rsidRDefault="00561E09" w:rsidP="00853AA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DE8B4E" w14:textId="1CE93B72" w:rsidR="00853AAD" w:rsidRDefault="00853AAD">
    <w:pPr>
      <w:pStyle w:val="Header"/>
    </w:pPr>
    <w:r>
      <w:t>Santa Ana College</w:t>
    </w:r>
  </w:p>
  <w:p w14:paraId="3A9A417B" w14:textId="20EA10E3" w:rsidR="00853AAD" w:rsidRDefault="00853AAD">
    <w:pPr>
      <w:pStyle w:val="Header"/>
    </w:pPr>
    <w:r>
      <w:t>CMPR114</w:t>
    </w:r>
  </w:p>
  <w:p w14:paraId="4E96859E" w14:textId="4B7F22A5" w:rsidR="00853AAD" w:rsidRDefault="00853AAD">
    <w:pPr>
      <w:pStyle w:val="Header"/>
    </w:pPr>
    <w:r w:rsidRPr="00853AAD">
      <w:t>M</w:t>
    </w:r>
    <w:r>
      <w:t>2</w:t>
    </w:r>
    <w:r w:rsidRPr="00853AAD">
      <w:t xml:space="preserve"> homework #</w:t>
    </w:r>
    <w:r>
      <w:t>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436462"/>
    <w:multiLevelType w:val="hybridMultilevel"/>
    <w:tmpl w:val="9E86FC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067947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OyMDa2MDY3MTexNDJW0lEKTi0uzszPAykwrAUAlR2yyCwAAAA="/>
  </w:docVars>
  <w:rsids>
    <w:rsidRoot w:val="0021245A"/>
    <w:rsid w:val="000808FA"/>
    <w:rsid w:val="00102033"/>
    <w:rsid w:val="00177D2E"/>
    <w:rsid w:val="0021245A"/>
    <w:rsid w:val="00247826"/>
    <w:rsid w:val="00251611"/>
    <w:rsid w:val="00267E1B"/>
    <w:rsid w:val="00281A48"/>
    <w:rsid w:val="00325BCA"/>
    <w:rsid w:val="00407F0C"/>
    <w:rsid w:val="004A558C"/>
    <w:rsid w:val="004E5F08"/>
    <w:rsid w:val="0050147F"/>
    <w:rsid w:val="005026D9"/>
    <w:rsid w:val="0055309B"/>
    <w:rsid w:val="00561E09"/>
    <w:rsid w:val="005F64EE"/>
    <w:rsid w:val="006B02CD"/>
    <w:rsid w:val="006F7DB2"/>
    <w:rsid w:val="00853AAD"/>
    <w:rsid w:val="00882CB4"/>
    <w:rsid w:val="008921C8"/>
    <w:rsid w:val="00901655"/>
    <w:rsid w:val="00A031A1"/>
    <w:rsid w:val="00A14CB6"/>
    <w:rsid w:val="00AD073B"/>
    <w:rsid w:val="00B45D0A"/>
    <w:rsid w:val="00B66A3C"/>
    <w:rsid w:val="00BF50A0"/>
    <w:rsid w:val="00CF2B4A"/>
    <w:rsid w:val="00D575B3"/>
    <w:rsid w:val="00D75141"/>
    <w:rsid w:val="00DB348C"/>
    <w:rsid w:val="00E277CA"/>
    <w:rsid w:val="00E87EC4"/>
    <w:rsid w:val="00E97F44"/>
    <w:rsid w:val="00ED1D96"/>
    <w:rsid w:val="00FA3E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06226"/>
  <w15:chartTrackingRefBased/>
  <w15:docId w15:val="{ECCD570F-0C98-4DC9-BFF8-6493D716A0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53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3AAD"/>
  </w:style>
  <w:style w:type="paragraph" w:styleId="Footer">
    <w:name w:val="footer"/>
    <w:basedOn w:val="Normal"/>
    <w:link w:val="FooterChar"/>
    <w:uiPriority w:val="99"/>
    <w:unhideWhenUsed/>
    <w:rsid w:val="00853AA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3AAD"/>
  </w:style>
  <w:style w:type="paragraph" w:styleId="ListParagraph">
    <w:name w:val="List Paragraph"/>
    <w:basedOn w:val="Normal"/>
    <w:uiPriority w:val="34"/>
    <w:qFormat/>
    <w:rsid w:val="006B02C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14CB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14CB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14CB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14CB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14CB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A14CB6"/>
  </w:style>
  <w:style w:type="character" w:customStyle="1" w:styleId="pl-s1">
    <w:name w:val="pl-s1"/>
    <w:basedOn w:val="DefaultParagraphFont"/>
    <w:rsid w:val="00CF2B4A"/>
  </w:style>
  <w:style w:type="character" w:customStyle="1" w:styleId="pl-token">
    <w:name w:val="pl-token"/>
    <w:basedOn w:val="DefaultParagraphFont"/>
    <w:rsid w:val="00CF2B4A"/>
  </w:style>
  <w:style w:type="character" w:customStyle="1" w:styleId="pl-c1">
    <w:name w:val="pl-c1"/>
    <w:basedOn w:val="DefaultParagraphFont"/>
    <w:rsid w:val="00CF2B4A"/>
  </w:style>
  <w:style w:type="character" w:customStyle="1" w:styleId="pl-en">
    <w:name w:val="pl-en"/>
    <w:basedOn w:val="DefaultParagraphFont"/>
    <w:rsid w:val="00CF2B4A"/>
  </w:style>
  <w:style w:type="character" w:customStyle="1" w:styleId="pl-s">
    <w:name w:val="pl-s"/>
    <w:basedOn w:val="DefaultParagraphFont"/>
    <w:rsid w:val="00CF2B4A"/>
  </w:style>
  <w:style w:type="character" w:customStyle="1" w:styleId="pl-cce">
    <w:name w:val="pl-cce"/>
    <w:basedOn w:val="DefaultParagraphFont"/>
    <w:rsid w:val="00CF2B4A"/>
  </w:style>
  <w:style w:type="character" w:customStyle="1" w:styleId="pl-k">
    <w:name w:val="pl-k"/>
    <w:basedOn w:val="DefaultParagraphFont"/>
    <w:rsid w:val="00CF2B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034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4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tmp"/><Relationship Id="rId12" Type="http://schemas.openxmlformats.org/officeDocument/2006/relationships/image" Target="media/image6.tmp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image" Target="media/image4.tmp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6</Pages>
  <Words>544</Words>
  <Characters>3107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chi</dc:creator>
  <cp:keywords/>
  <dc:description/>
  <cp:lastModifiedBy>Dustin</cp:lastModifiedBy>
  <cp:revision>4</cp:revision>
  <dcterms:created xsi:type="dcterms:W3CDTF">2023-02-19T02:32:00Z</dcterms:created>
  <dcterms:modified xsi:type="dcterms:W3CDTF">2023-02-19T02:38:00Z</dcterms:modified>
</cp:coreProperties>
</file>